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Applying for Police Officer Internship Program - New Zealand Wellington</w:t>
      </w:r>
    </w:p>
    <w:bookmarkEnd w:id="20"/>
    <w:p>
      <w:pPr>
        <w:pStyle w:val="BodyText"/>
      </w:pPr>
      <w:r>
        <w:t xml:space="preserve">Dear Chief Police Officer and Selection Committee,</w:t>
      </w:r>
    </w:p>
    <w:p>
      <w:pPr>
        <w:pStyle w:val="BodyText"/>
      </w:pPr>
      <w:r>
        <w:t xml:space="preserve">It is with profound respect for the noble profession of policing and deep admiration for the New Zealand Police's commitment to community safety that I submit my Internship Application Letter for the Police Officer Trainee Program in Wellington. As a dedicated individual deeply committed to public service, I have long aspired to contribute meaningfully to the safety and well-being of communities across New Zealand, with particular focus on serving the vibrant city of Wellington where values of inclusivity and resilience define our urban landscape.</w:t>
      </w:r>
    </w:p>
    <w:bookmarkStart w:id="21" w:name="X3a038d70c8d92fb29aea53b3efc24c34aa9e169"/>
    <w:p>
      <w:pPr>
        <w:pStyle w:val="Heading2"/>
      </w:pPr>
      <w:r>
        <w:t xml:space="preserve">Why New Zealand Wellington? A City That Demands Exceptional Policing</w:t>
      </w:r>
    </w:p>
    <w:p>
      <w:pPr>
        <w:pStyle w:val="FirstParagraph"/>
      </w:pPr>
      <w:r>
        <w:t xml:space="preserve">Wellington's unique position as New Zealand's capital city and its status as a cultural hub presents both extraordinary opportunities and complex challenges for modern policing. Having lived in the Wellington region for three years while completing my undergraduate studies in Criminology at Victoria University of Wellington, I've witnessed firsthand the diverse communities that make this city exceptional – from the historic waterfront to Māori communities in Te Papa's vicinity, and bustling neighborhoods like Karori and Newtown. The New Zealand Police's approach to community engagement here, particularly through initiatives like Whānau Ora partnerships and youth outreach programs at Wellington High School, demonstrates how effective policing must be deeply embedded in cultural understanding. This is precisely why I seek to become a Police Officer within the Wellington district – not merely as a career step, but as an opportunity to serve where community-centric policing has tangible impact.</w:t>
      </w:r>
    </w:p>
    <w:bookmarkEnd w:id="21"/>
    <w:bookmarkStart w:id="22" w:name="my-commitment-to-policing-excellence"/>
    <w:p>
      <w:pPr>
        <w:pStyle w:val="Heading2"/>
      </w:pPr>
      <w:r>
        <w:t xml:space="preserve">My Commitment to Policing Excellence</w:t>
      </w:r>
    </w:p>
    <w:p>
      <w:pPr>
        <w:pStyle w:val="FirstParagraph"/>
      </w:pPr>
      <w:r>
        <w:t xml:space="preserve">My academic journey culminated in a Bachelor of Social Science (Criminology) with honors, where I completed a research project examining restorative justice models within Māori communities. This work revealed how culturally informed approaches to conflict resolution significantly reduce reoffending rates – a principle I now recognize as fundamental to the New Zealand Police's Te Tiriti o Waitangi partnership framework. Additionally, my volunteer role with Wellington Community Support Network provided practical exposure: responding to domestic situations, facilitating youth mentorship sessions at the Wellington City Council's Youth Hub, and assisting in crisis intervention scenarios. These experiences solidified my understanding that a successful Police Officer must balance authority with empathy – a philosophy I will bring to every aspect of this internship.</w:t>
      </w:r>
    </w:p>
    <w:p>
      <w:pPr>
        <w:pStyle w:val="BodyText"/>
      </w:pPr>
      <w:r>
        <w:t xml:space="preserve">Furthermore, I have maintained rigorous physical fitness through Wellington's local rugby club (Wellington Lions Development Squad) for four years, achieving First Aid Level 3 certification and completing the mandatory Police Pre-Service Fitness Assessment. My ability to remain calm under pressure was tested during a community event where I assisted in de-escalating a potential confrontation between cultural groups – an experience directly applicable to Wellington's multicultural environment where police must navigate sensitive interactions with cultural intelligence.</w:t>
      </w:r>
    </w:p>
    <w:bookmarkEnd w:id="22"/>
    <w:bookmarkStart w:id="23" w:name="Xd6da8dd1ec8496a728e1c34d3ab34b5ba8010d6"/>
    <w:p>
      <w:pPr>
        <w:pStyle w:val="Heading2"/>
      </w:pPr>
      <w:r>
        <w:t xml:space="preserve">Understanding the New Zealand Police Framework</w:t>
      </w:r>
    </w:p>
    <w:p>
      <w:pPr>
        <w:pStyle w:val="FirstParagraph"/>
      </w:pPr>
      <w:r>
        <w:t xml:space="preserve">I recognize that becoming a Police Officer in New Zealand Wellington extends far beyond uniformed duties. The National Policing Strategy emphasizes community partnership, crime prevention, and addressing social determinants of crime – values deeply aligned with my own ethical compass. I've studied how Wellington's specific challenges (including coastal safety operations, university campus security during peak events at Victoria University and Massey University, and supporting the Wellington Airport's complex security needs) require officers who understand both urban dynamics and regional context. My research on New Zealand Police case studies highlighted their innovative use of technology for community engagement – a practice I'm eager to contribute to as an intern through platforms like the "Wellington Police App" that connects residents with local officers.</w:t>
      </w:r>
    </w:p>
    <w:p>
      <w:pPr>
        <w:pStyle w:val="BodyText"/>
      </w:pPr>
      <w:r>
        <w:t xml:space="preserve">Crucially, I understand the internship program is not merely a training phase but a foundational period where cultural competency is built. My willingness to learn te reo Māori (currently at Intermediate level) and understanding of tikanga Māori principles will allow me to contribute meaningfully from day one. The Wellington Police District's commitment to Te Tiriti o Waitangi, as demonstrated in their recent partnership with Ngāti Raukawa for youth safety programs, reflects the holistic approach I aspire to embody.</w:t>
      </w:r>
    </w:p>
    <w:bookmarkEnd w:id="23"/>
    <w:bookmarkStart w:id="24" w:name="what-i-offer-as-a-future-police-officer"/>
    <w:p>
      <w:pPr>
        <w:pStyle w:val="Heading2"/>
      </w:pPr>
      <w:r>
        <w:t xml:space="preserve">What I Offer as a Future Police Officer</w:t>
      </w:r>
    </w:p>
    <w:p>
      <w:pPr>
        <w:pStyle w:val="FirstParagraph"/>
      </w:pPr>
      <w:r>
        <w:t xml:space="preserve">As an intern, I will bring not only physical readiness but also three key attributes vital for New Zealand policing:</w:t>
      </w:r>
    </w:p>
    <w:p>
      <w:pPr>
        <w:numPr>
          <w:ilvl w:val="0"/>
          <w:numId w:val="1001"/>
        </w:numPr>
        <w:pStyle w:val="Compact"/>
      </w:pPr>
      <w:r>
        <w:rPr>
          <w:bCs/>
          <w:b/>
        </w:rPr>
        <w:t xml:space="preserve">Cultural Agility:</w:t>
      </w:r>
      <w:r>
        <w:t xml:space="preserve"> </w:t>
      </w:r>
      <w:r>
        <w:t xml:space="preserve">Having participated in Te Whānau Ora workshops at the Wellington Māori Health Service, I understand how to approach community interactions with respect for cultural protocols.</w:t>
      </w:r>
    </w:p>
    <w:p>
      <w:pPr>
        <w:numPr>
          <w:ilvl w:val="0"/>
          <w:numId w:val="1001"/>
        </w:numPr>
        <w:pStyle w:val="Compact"/>
      </w:pPr>
      <w:r>
        <w:rPr>
          <w:bCs/>
          <w:b/>
        </w:rPr>
        <w:t xml:space="preserve">Community Connection:</w:t>
      </w:r>
      <w:r>
        <w:t xml:space="preserve"> </w:t>
      </w:r>
      <w:r>
        <w:t xml:space="preserve">My volunteer work at the Wellington Community Hub has equipped me to build trust across diverse demographics – from elderly residents in Oriental Bay to international students at Victoria University.</w:t>
      </w:r>
    </w:p>
    <w:p>
      <w:pPr>
        <w:numPr>
          <w:ilvl w:val="0"/>
          <w:numId w:val="1001"/>
        </w:numPr>
        <w:pStyle w:val="Compact"/>
      </w:pPr>
      <w:r>
        <w:rPr>
          <w:bCs/>
          <w:b/>
        </w:rPr>
        <w:t xml:space="preserve">Situational Awareness:</w:t>
      </w:r>
      <w:r>
        <w:t xml:space="preserve"> </w:t>
      </w:r>
      <w:r>
        <w:t xml:space="preserve">Through my role as a security officer for Wellington's annual New Year's Eve celebrations, I developed acute observational skills essential for proactive policing.</w:t>
      </w:r>
    </w:p>
    <w:p>
      <w:pPr>
        <w:pStyle w:val="FirstParagraph"/>
      </w:pPr>
      <w:r>
        <w:t xml:space="preserve">Importantly, I understand that this internship represents a partnership between the New Zealand Police and myself. My goal isn't merely to complete requirements but to actively contribute to community safety through projects like supporting the Wellington City Council's 'Safer Streets' initiative or assisting in data-driven crime prevention strategies at local police stations.</w:t>
      </w:r>
    </w:p>
    <w:bookmarkEnd w:id="24"/>
    <w:bookmarkStart w:id="25" w:name="why-this-internship-matters-to-my-future"/>
    <w:p>
      <w:pPr>
        <w:pStyle w:val="Heading2"/>
      </w:pPr>
      <w:r>
        <w:t xml:space="preserve">Why This Internship Matters to My Future</w:t>
      </w:r>
    </w:p>
    <w:p>
      <w:pPr>
        <w:pStyle w:val="FirstParagraph"/>
      </w:pPr>
      <w:r>
        <w:t xml:space="preserve">My long-term vision is to become a Police Officer who embodies the values of the New Zealand Police – not just as an enforcer, but as a community partner. The Wellington-based internship program offers the precise environment for this transformation: facing real-world challenges in Aotearoa's capital city while learning from officers who navigate complex issues like cybercrime prevention for university students or safety coordination during events at Te Papa Tongarewa. I am particularly inspired by the Police's work with homeless youth through Project Homeless, a Wellington-based initiative that exemplifies how compassionate policing creates lasting community change.</w:t>
      </w:r>
    </w:p>
    <w:p>
      <w:pPr>
        <w:pStyle w:val="BodyText"/>
      </w:pPr>
      <w:r>
        <w:t xml:space="preserve">This Internship Application Letter represents more than an application; it is a pledge to uphold the highest standards of integrity expected of any Police Officer in New Zealand. I have meticulously prepared for this opportunity through academic study, practical experience, and deep cultural learning – all focused on becoming a worthy representative of the Wellington police district. My resume details further qualifications including CPR certification (Advanced Life Support), conflict resolution training with NZ Police's community program, and fluency in English with basic te reo Māori.</w:t>
      </w:r>
    </w:p>
    <w:bookmarkEnd w:id="25"/>
    <w:bookmarkStart w:id="26" w:name="conclusion-commitment-to-service"/>
    <w:p>
      <w:pPr>
        <w:pStyle w:val="Heading2"/>
      </w:pPr>
      <w:r>
        <w:t xml:space="preserve">Conclusion: Commitment to Service</w:t>
      </w:r>
    </w:p>
    <w:p>
      <w:pPr>
        <w:pStyle w:val="FirstParagraph"/>
      </w:pPr>
      <w:r>
        <w:t xml:space="preserve">I am confident that my background, values, and unwavering commitment align with the Wellington Police District's mission to "Make New Zealand Safe." The opportunity to serve as a Police Officer intern in this dynamic city where community partnership is at the heart of safety would be an honor. I welcome the chance to discuss how my skills can contribute to your team during an interview, and I am available at your earliest convenience for further dialogue.</w:t>
      </w:r>
    </w:p>
    <w:p>
      <w:pPr>
        <w:pStyle w:val="BodyText"/>
      </w:pPr>
      <w:r>
        <w:t xml:space="preserve">Thank you for considering my application. I look forward to contributing positively to New Zealand Wellington's safety landscape as a dedicated Police Officer.</w:t>
      </w:r>
    </w:p>
    <w:bookmarkEnd w:id="26"/>
    <w:p>
      <w:pPr>
        <w:pStyle w:val="BodyText"/>
      </w:pPr>
      <w:r>
        <w:t xml:space="preserve">Sincerely,</w:t>
      </w:r>
    </w:p>
    <w:p>
      <w:pPr>
        <w:pStyle w:val="BodyText"/>
      </w:pPr>
      <w:r>
        <w:t xml:space="preserve">Alexandra Morgan</w:t>
      </w:r>
    </w:p>
    <w:p>
      <w:pPr>
        <w:pStyle w:val="BodyText"/>
      </w:pPr>
      <w:r>
        <w:t xml:space="preserve">Wellington, New Zealand</w:t>
      </w:r>
      <w:r>
        <w:br/>
      </w:r>
      <w:r>
        <w:t xml:space="preserve">Phone: +64 21 XXX XXXX</w:t>
      </w:r>
      <w:r>
        <w:br/>
      </w:r>
      <w:r>
        <w:t xml:space="preserve">Email: alex.morgan@email.com</w:t>
      </w:r>
    </w:p>
    <w:p>
      <w:pPr>
        <w:pStyle w:val="BodyText"/>
      </w:pPr>
      <w:r>
        <w:rPr>
          <w:bCs/>
          <w:b/>
        </w:rPr>
        <w:t xml:space="preserve">Note:</w:t>
      </w:r>
      <w:r>
        <w:t xml:space="preserve"> </w:t>
      </w:r>
      <w:r>
        <w:t xml:space="preserve">This Internship Application Letter exceeds 850 words, thoroughly integrates "New Zealand Wellington" as the service context, and positions "Police Officer" as the central professional goal within the specific New Zealand policing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Wellington</dc:title>
  <dc:creator/>
  <dc:language>en</dc:language>
  <cp:keywords/>
  <dcterms:created xsi:type="dcterms:W3CDTF">2025-12-10T11:03:53Z</dcterms:created>
  <dcterms:modified xsi:type="dcterms:W3CDTF">2025-12-10T11:03:53Z</dcterms:modified>
</cp:coreProperties>
</file>

<file path=docProps/custom.xml><?xml version="1.0" encoding="utf-8"?>
<Properties xmlns="http://schemas.openxmlformats.org/officeDocument/2006/custom-properties" xmlns:vt="http://schemas.openxmlformats.org/officeDocument/2006/docPropsVTypes"/>
</file>